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44E57BFD" w:rsidR="00A81393" w:rsidRPr="004369E5" w:rsidRDefault="002B1ED0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eptember 22</w:t>
      </w:r>
      <w:r w:rsidRPr="002B1ED0">
        <w:rPr>
          <w:rFonts w:ascii="Arial" w:hAnsi="Arial" w:cs="Arial"/>
          <w:color w:val="000000" w:themeColor="text1"/>
          <w:vertAlign w:val="superscript"/>
        </w:rPr>
        <w:t>nd</w:t>
      </w:r>
      <w:r>
        <w:rPr>
          <w:rFonts w:ascii="Arial" w:hAnsi="Arial" w:cs="Arial"/>
          <w:color w:val="000000" w:themeColor="text1"/>
        </w:rPr>
        <w:t xml:space="preserve"> </w:t>
      </w:r>
      <w:r w:rsidR="00AF22F3">
        <w:rPr>
          <w:rFonts w:ascii="Arial" w:hAnsi="Arial" w:cs="Arial"/>
          <w:color w:val="000000" w:themeColor="text1"/>
        </w:rPr>
        <w:t>,</w:t>
      </w:r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</w:t>
      </w:r>
      <w:r w:rsidR="004A4B65">
        <w:rPr>
          <w:rFonts w:ascii="Arial" w:hAnsi="Arial" w:cs="Arial"/>
          <w:color w:val="000000" w:themeColor="text1"/>
        </w:rPr>
        <w:t>3</w:t>
      </w:r>
    </w:p>
    <w:p w14:paraId="1B3BBE93" w14:textId="7834FD04" w:rsidR="00A81393" w:rsidRDefault="002B1ED0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9:30am</w:t>
      </w:r>
      <w:r w:rsidR="006D029E">
        <w:rPr>
          <w:rFonts w:ascii="Arial" w:hAnsi="Arial" w:cs="Arial"/>
          <w:color w:val="000000" w:themeColor="text1"/>
        </w:rPr>
        <w:t xml:space="preserve"> 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 w:rsidR="00C75695">
        <w:rPr>
          <w:rFonts w:ascii="Arial" w:hAnsi="Arial" w:cs="Arial"/>
          <w:color w:val="000000" w:themeColor="text1"/>
        </w:rPr>
        <w:t>1</w:t>
      </w:r>
      <w:r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>3</w:t>
      </w:r>
      <w:r w:rsidR="00853E05">
        <w:rPr>
          <w:rFonts w:ascii="Arial" w:hAnsi="Arial" w:cs="Arial"/>
          <w:color w:val="000000" w:themeColor="text1"/>
        </w:rPr>
        <w:t xml:space="preserve">0 </w:t>
      </w:r>
      <w:r>
        <w:rPr>
          <w:rFonts w:ascii="Arial" w:hAnsi="Arial" w:cs="Arial"/>
          <w:color w:val="000000" w:themeColor="text1"/>
        </w:rPr>
        <w:t>a</w:t>
      </w:r>
      <w:r w:rsidR="00853E05">
        <w:rPr>
          <w:rFonts w:ascii="Arial" w:hAnsi="Arial" w:cs="Arial"/>
          <w:color w:val="000000" w:themeColor="text1"/>
        </w:rPr>
        <w:t>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C75695">
        <w:trPr>
          <w:trHeight w:val="243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3ABAE9CE" w14:textId="1AF03FCF" w:rsidR="00C473CE" w:rsidRPr="00FE7401" w:rsidRDefault="002B1ED0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https://ufl.zoom.us/j/95536344906</w:t>
            </w: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1AF63EC0" w:rsidR="00C473CE" w:rsidRPr="00FE7401" w:rsidRDefault="002B1ED0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95536344906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31CB5585" w14:textId="60383E0E" w:rsidR="00791038" w:rsidRDefault="00C473CE" w:rsidP="00791038">
      <w:pPr>
        <w:rPr>
          <w:rFonts w:ascii="Roboto" w:eastAsia="Roboto" w:hAnsi="Roboto" w:cs="Roboto"/>
          <w:color w:val="0078D7"/>
          <w:highlight w:val="white"/>
        </w:rPr>
      </w:pPr>
      <w:r w:rsidRPr="00FE7401">
        <w:rPr>
          <w:rFonts w:ascii="Arial" w:eastAsia="Arial" w:hAnsi="Arial" w:cs="Arial"/>
        </w:rPr>
        <w:t xml:space="preserve">Attendees: </w:t>
      </w:r>
      <w:r w:rsidR="002B1ED0">
        <w:rPr>
          <w:rFonts w:ascii="Arial" w:eastAsia="Arial" w:hAnsi="Arial" w:cs="Arial"/>
        </w:rPr>
        <w:t xml:space="preserve">Kristi </w:t>
      </w:r>
      <w:proofErr w:type="spellStart"/>
      <w:r w:rsidR="002B1ED0">
        <w:rPr>
          <w:rFonts w:ascii="Arial" w:eastAsia="Arial" w:hAnsi="Arial" w:cs="Arial"/>
        </w:rPr>
        <w:t>Shyrock</w:t>
      </w:r>
      <w:proofErr w:type="spellEnd"/>
      <w:r w:rsidR="002B1ED0">
        <w:rPr>
          <w:rFonts w:ascii="Arial" w:eastAsia="Arial" w:hAnsi="Arial" w:cs="Arial"/>
        </w:rPr>
        <w:t xml:space="preserve">,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Darcie Christensen, Brian </w:t>
      </w:r>
      <w:proofErr w:type="spellStart"/>
      <w:r w:rsidR="00791038" w:rsidRPr="00AF22F3">
        <w:rPr>
          <w:rFonts w:ascii="Arial" w:hAnsi="Arial" w:cs="Arial"/>
          <w:color w:val="323130"/>
          <w:shd w:val="clear" w:color="auto" w:fill="FFFFFF"/>
        </w:rPr>
        <w:t>Kirkmeyer</w:t>
      </w:r>
      <w:proofErr w:type="spellEnd"/>
      <w:r w:rsidR="00791038" w:rsidRPr="00AF22F3">
        <w:rPr>
          <w:rFonts w:ascii="Arial" w:hAnsi="Arial" w:cs="Arial"/>
          <w:color w:val="323130"/>
          <w:shd w:val="clear" w:color="auto" w:fill="FFFFFF"/>
        </w:rPr>
        <w:t>,</w:t>
      </w:r>
      <w:r w:rsidR="00FD7D3E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>Sarah Jayasekaran, Lily Wang</w:t>
      </w:r>
      <w:r w:rsidR="00067A16">
        <w:rPr>
          <w:rFonts w:ascii="Arial" w:hAnsi="Arial" w:cs="Arial"/>
          <w:color w:val="323130"/>
          <w:shd w:val="clear" w:color="auto" w:fill="FFFFFF"/>
        </w:rPr>
        <w:t>, Janet</w:t>
      </w:r>
      <w:r w:rsidR="00FD7D3E">
        <w:rPr>
          <w:rFonts w:ascii="Arial" w:hAnsi="Arial" w:cs="Arial"/>
          <w:color w:val="323130"/>
          <w:shd w:val="clear" w:color="auto" w:fill="FFFFFF"/>
        </w:rPr>
        <w:t xml:space="preserve"> Callahan</w:t>
      </w:r>
      <w:r w:rsidR="00C75695">
        <w:rPr>
          <w:rFonts w:ascii="Arial" w:hAnsi="Arial" w:cs="Arial"/>
          <w:color w:val="323130"/>
          <w:shd w:val="clear" w:color="auto" w:fill="FFFFFF"/>
        </w:rPr>
        <w:t>, Yuchen Huang,</w:t>
      </w:r>
      <w:r w:rsidR="00C75695" w:rsidRPr="00C75695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2B1ED0">
        <w:rPr>
          <w:rFonts w:ascii="Arial" w:hAnsi="Arial" w:cs="Arial"/>
          <w:color w:val="323130"/>
          <w:shd w:val="clear" w:color="auto" w:fill="FFFFFF"/>
        </w:rPr>
        <w:t xml:space="preserve">Krystel Castillo </w:t>
      </w:r>
    </w:p>
    <w:p w14:paraId="45EFF6E9" w14:textId="3D513316" w:rsidR="00C473CE" w:rsidRPr="00FE7401" w:rsidRDefault="00075C67" w:rsidP="00C473CE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>
        <w:rPr>
          <w:rFonts w:ascii="Arial" w:eastAsia="Arial" w:hAnsi="Arial" w:cs="Arial"/>
          <w:b w:val="0"/>
          <w:bCs w:val="0"/>
        </w:rPr>
        <w:t>(</w:t>
      </w:r>
      <w:r w:rsidR="005A32CA">
        <w:rPr>
          <w:rFonts w:ascii="Arial" w:eastAsia="Arial" w:hAnsi="Arial" w:cs="Arial"/>
          <w:b w:val="0"/>
          <w:bCs w:val="0"/>
        </w:rPr>
        <w:t xml:space="preserve"> No </w:t>
      </w:r>
      <w:r>
        <w:rPr>
          <w:rFonts w:ascii="Arial" w:eastAsia="Arial" w:hAnsi="Arial" w:cs="Arial"/>
          <w:b w:val="0"/>
          <w:bCs w:val="0"/>
        </w:rPr>
        <w:t>Qu</w:t>
      </w:r>
      <w:r w:rsidR="007345EE">
        <w:rPr>
          <w:rFonts w:ascii="Arial" w:eastAsia="Arial" w:hAnsi="Arial" w:cs="Arial"/>
          <w:b w:val="0"/>
          <w:bCs w:val="0"/>
        </w:rPr>
        <w:t>o</w:t>
      </w:r>
      <w:r>
        <w:rPr>
          <w:rFonts w:ascii="Arial" w:eastAsia="Arial" w:hAnsi="Arial" w:cs="Arial"/>
          <w:b w:val="0"/>
          <w:bCs w:val="0"/>
        </w:rPr>
        <w:t>r</w:t>
      </w:r>
      <w:r w:rsidR="007345EE">
        <w:rPr>
          <w:rFonts w:ascii="Arial" w:eastAsia="Arial" w:hAnsi="Arial" w:cs="Arial"/>
          <w:b w:val="0"/>
          <w:bCs w:val="0"/>
        </w:rPr>
        <w:t>u</w:t>
      </w:r>
      <w:r>
        <w:rPr>
          <w:rFonts w:ascii="Arial" w:eastAsia="Arial" w:hAnsi="Arial" w:cs="Arial"/>
          <w:b w:val="0"/>
          <w:bCs w:val="0"/>
        </w:rPr>
        <w:t>m)</w:t>
      </w:r>
    </w:p>
    <w:p w14:paraId="24FC2ED6" w14:textId="1CD3A2A2" w:rsidR="00C473CE" w:rsidRPr="00FD7D3E" w:rsidRDefault="00C473CE" w:rsidP="00150411">
      <w:pPr>
        <w:pStyle w:val="Title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FE7401">
        <w:rPr>
          <w:rFonts w:ascii="Arial" w:eastAsia="Arial" w:hAnsi="Arial" w:cs="Arial"/>
        </w:rPr>
        <w:t>Excused:</w:t>
      </w:r>
      <w:r w:rsidR="007345EE" w:rsidRPr="001B6846">
        <w:rPr>
          <w:rFonts w:ascii="Arial" w:eastAsia="Arial" w:hAnsi="Arial" w:cs="Arial"/>
          <w:b w:val="0"/>
          <w:bCs w:val="0"/>
        </w:rPr>
        <w:t xml:space="preserve"> </w:t>
      </w:r>
      <w:r w:rsidR="00F47980" w:rsidRPr="00F47980">
        <w:rPr>
          <w:rFonts w:ascii="Arial" w:eastAsia="Arial" w:hAnsi="Arial" w:cs="Arial"/>
          <w:b w:val="0"/>
          <w:bCs w:val="0"/>
        </w:rPr>
        <w:t>Claire McCullough</w:t>
      </w:r>
      <w:r w:rsidR="00067A16">
        <w:rPr>
          <w:rFonts w:ascii="Arial" w:eastAsia="Arial" w:hAnsi="Arial" w:cs="Arial"/>
          <w:b w:val="0"/>
          <w:bCs w:val="0"/>
        </w:rPr>
        <w:t>,</w:t>
      </w:r>
      <w:r w:rsidR="00067A16" w:rsidRPr="00067A16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FD7D3E" w:rsidRPr="00FD7D3E">
        <w:rPr>
          <w:rFonts w:ascii="Arial" w:hAnsi="Arial" w:cs="Arial"/>
          <w:b w:val="0"/>
          <w:bCs w:val="0"/>
          <w:color w:val="323130"/>
          <w:shd w:val="clear" w:color="auto" w:fill="FFFFFF"/>
        </w:rPr>
        <w:t>Idalis Villaneuva Alarcón,</w:t>
      </w:r>
      <w:r w:rsidR="003C7C8D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 </w:t>
      </w:r>
      <w:r w:rsidR="00C8751F">
        <w:rPr>
          <w:rFonts w:ascii="Arial" w:hAnsi="Arial" w:cs="Arial"/>
          <w:b w:val="0"/>
          <w:bCs w:val="0"/>
          <w:color w:val="323130"/>
          <w:shd w:val="clear" w:color="auto" w:fill="FFFFFF"/>
        </w:rPr>
        <w:t>S</w:t>
      </w:r>
      <w:r w:rsidR="003C7C8D" w:rsidRPr="003C7C8D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uzanne </w:t>
      </w:r>
      <w:proofErr w:type="spellStart"/>
      <w:r w:rsidR="003C7C8D" w:rsidRPr="003C7C8D">
        <w:rPr>
          <w:rFonts w:ascii="Arial" w:hAnsi="Arial" w:cs="Arial"/>
          <w:b w:val="0"/>
          <w:bCs w:val="0"/>
          <w:color w:val="323130"/>
          <w:shd w:val="clear" w:color="auto" w:fill="FFFFFF"/>
        </w:rPr>
        <w:t>zurn-birkhimer</w:t>
      </w:r>
      <w:proofErr w:type="spellEnd"/>
    </w:p>
    <w:p w14:paraId="372457A2" w14:textId="77777777" w:rsidR="00C024E4" w:rsidRPr="00FD7D3E" w:rsidRDefault="00C024E4" w:rsidP="00A81393">
      <w:pPr>
        <w:pStyle w:val="Title"/>
        <w:rPr>
          <w:rFonts w:ascii="Arial" w:hAnsi="Arial" w:cs="Arial"/>
          <w:b w:val="0"/>
          <w:bCs w:val="0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3999A128" w14:textId="2A76A1BB" w:rsidR="00C115A4" w:rsidRDefault="00042414" w:rsidP="00E83555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vious minutes</w:t>
      </w:r>
      <w:r w:rsidR="00E83555">
        <w:rPr>
          <w:rFonts w:ascii="Arial" w:hAnsi="Arial" w:cs="Arial"/>
        </w:rPr>
        <w:t xml:space="preserve"> </w:t>
      </w:r>
      <w:r w:rsidR="005A32CA">
        <w:rPr>
          <w:rFonts w:ascii="Arial" w:hAnsi="Arial" w:cs="Arial"/>
        </w:rPr>
        <w:t>– No Quorum</w:t>
      </w:r>
    </w:p>
    <w:p w14:paraId="7F6A8A47" w14:textId="497B743C" w:rsidR="004C7352" w:rsidRPr="004A4B65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542097C0" w14:textId="762D815D" w:rsidR="005A32CA" w:rsidRPr="002B1ED0" w:rsidRDefault="005A32CA" w:rsidP="002B1ED0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We also received a notification about our use of ASEE Hub. </w:t>
      </w:r>
    </w:p>
    <w:p w14:paraId="1E4C783D" w14:textId="77777777" w:rsidR="005A32CA" w:rsidRDefault="005A32CA" w:rsidP="005A32CA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6AD7361" w14:textId="77777777" w:rsidR="005A32CA" w:rsidRPr="007153C5" w:rsidRDefault="005A32CA" w:rsidP="005A32CA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60099305" w14:textId="0AF2612A" w:rsidR="00084DEC" w:rsidRPr="002B1ED0" w:rsidRDefault="002B1ED0" w:rsidP="00084DEC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>No major updates</w:t>
      </w:r>
    </w:p>
    <w:p w14:paraId="0F864388" w14:textId="285012A4" w:rsidR="002B1ED0" w:rsidRPr="002B1ED0" w:rsidRDefault="002B1ED0" w:rsidP="00084DEC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>Unfamiliar with ASEE culture</w:t>
      </w:r>
    </w:p>
    <w:p w14:paraId="22E7E822" w14:textId="17CC6F4A" w:rsidR="002B1ED0" w:rsidRPr="002B1ED0" w:rsidRDefault="002B1ED0" w:rsidP="00084DEC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>No regular emails have been received yet</w:t>
      </w:r>
    </w:p>
    <w:p w14:paraId="24E5BDCD" w14:textId="18D62E4C" w:rsidR="002B1ED0" w:rsidRPr="002B1ED0" w:rsidRDefault="002B1ED0" w:rsidP="00084DEC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>Discussion on Gala at Washington DC</w:t>
      </w:r>
    </w:p>
    <w:p w14:paraId="6BBAC6DD" w14:textId="5E3DB630" w:rsidR="002B1ED0" w:rsidRPr="002B1ED0" w:rsidRDefault="002B1ED0" w:rsidP="00084DEC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mbership dues paid will be moved into our </w:t>
      </w:r>
      <w:r w:rsidR="00B975FF">
        <w:rPr>
          <w:rFonts w:ascii="Arial" w:hAnsi="Arial" w:cs="Arial"/>
          <w:color w:val="000000" w:themeColor="text1"/>
        </w:rPr>
        <w:t>account.</w:t>
      </w:r>
    </w:p>
    <w:p w14:paraId="6FA0368C" w14:textId="03DE7C82" w:rsidR="002B1ED0" w:rsidRPr="00007DC1" w:rsidRDefault="002B1ED0" w:rsidP="00084DEC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Connected money will not move into our </w:t>
      </w:r>
      <w:r w:rsidR="00B975FF">
        <w:rPr>
          <w:rFonts w:ascii="Arial" w:hAnsi="Arial" w:cs="Arial"/>
          <w:color w:val="000000" w:themeColor="text1"/>
        </w:rPr>
        <w:t>account.</w:t>
      </w:r>
    </w:p>
    <w:p w14:paraId="1085EF0E" w14:textId="77777777" w:rsidR="00067A16" w:rsidRDefault="00067A16" w:rsidP="000C7D4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1440"/>
        <w:rPr>
          <w:rFonts w:ascii="Arial" w:eastAsia="Arial" w:hAnsi="Arial" w:cs="Arial"/>
        </w:rPr>
      </w:pPr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398A86C" w14:textId="393AC753" w:rsidR="004C7352" w:rsidRPr="007153C5" w:rsidRDefault="00791038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2FF0AFCB" w:rsidR="004C7352" w:rsidRPr="00CC31FB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</w:t>
      </w:r>
      <w:r w:rsidR="00B975FF">
        <w:rPr>
          <w:rFonts w:ascii="Arial" w:eastAsia="Arial" w:hAnsi="Arial" w:cs="Arial"/>
          <w:color w:val="000000" w:themeColor="text1"/>
        </w:rPr>
        <w:t>needs.</w:t>
      </w:r>
      <w:r w:rsidR="00D8149D">
        <w:rPr>
          <w:rFonts w:ascii="Arial" w:eastAsia="Arial" w:hAnsi="Arial" w:cs="Arial"/>
          <w:color w:val="000000" w:themeColor="text1"/>
        </w:rPr>
        <w:t xml:space="preserve"> </w:t>
      </w:r>
    </w:p>
    <w:p w14:paraId="24C178CF" w14:textId="17646004" w:rsidR="002B1ED0" w:rsidRDefault="002B1ED0" w:rsidP="002B1ED0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e had issues with </w:t>
      </w:r>
      <w:r w:rsidR="00B975FF">
        <w:rPr>
          <w:rFonts w:ascii="Arial" w:hAnsi="Arial" w:cs="Arial"/>
          <w:color w:val="000000" w:themeColor="text1"/>
        </w:rPr>
        <w:t>notifications.</w:t>
      </w:r>
    </w:p>
    <w:p w14:paraId="1AC1826E" w14:textId="23D77771" w:rsidR="002B1ED0" w:rsidRDefault="002B1ED0" w:rsidP="002B1ED0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bstract open October 1</w:t>
      </w:r>
      <w:r w:rsidRPr="002B1ED0">
        <w:rPr>
          <w:rFonts w:ascii="Arial" w:hAnsi="Arial" w:cs="Arial"/>
          <w:color w:val="000000" w:themeColor="text1"/>
          <w:vertAlign w:val="superscript"/>
        </w:rPr>
        <w:t>st</w:t>
      </w:r>
    </w:p>
    <w:p w14:paraId="298DE5C7" w14:textId="47DED19A" w:rsidR="002B1ED0" w:rsidRDefault="002B1ED0" w:rsidP="002B1ED0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Gaps </w:t>
      </w:r>
      <w:r w:rsidR="00484272">
        <w:rPr>
          <w:rFonts w:ascii="Arial" w:hAnsi="Arial" w:cs="Arial"/>
          <w:color w:val="000000" w:themeColor="text1"/>
        </w:rPr>
        <w:t>in</w:t>
      </w:r>
      <w:r>
        <w:rPr>
          <w:rFonts w:ascii="Arial" w:hAnsi="Arial" w:cs="Arial"/>
          <w:color w:val="000000" w:themeColor="text1"/>
        </w:rPr>
        <w:t xml:space="preserve"> communication about newly elected officers</w:t>
      </w:r>
    </w:p>
    <w:p w14:paraId="1090F112" w14:textId="1C097048" w:rsidR="00067A16" w:rsidRPr="002B1ED0" w:rsidRDefault="00084DEC" w:rsidP="00E30F29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 w:rsidRPr="002B1ED0">
        <w:rPr>
          <w:rFonts w:ascii="Arial" w:hAnsi="Arial" w:cs="Arial"/>
          <w:color w:val="000000" w:themeColor="text1"/>
        </w:rPr>
        <w:t xml:space="preserve">Membership issues- delegate issues- </w:t>
      </w:r>
      <w:r w:rsidR="002B1ED0">
        <w:rPr>
          <w:rFonts w:ascii="Arial" w:hAnsi="Arial" w:cs="Arial"/>
          <w:color w:val="000000" w:themeColor="text1"/>
        </w:rPr>
        <w:t>all fixed</w:t>
      </w:r>
    </w:p>
    <w:p w14:paraId="312544DC" w14:textId="348AC871" w:rsidR="002B1ED0" w:rsidRPr="002B1ED0" w:rsidRDefault="002B1ED0" w:rsidP="00E30F29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hAnsi="Arial" w:cs="Arial"/>
          <w:color w:val="000000" w:themeColor="text1"/>
        </w:rPr>
        <w:t>Distinguished lectures situation changed-</w:t>
      </w:r>
    </w:p>
    <w:p w14:paraId="4B38784F" w14:textId="5F0BF052" w:rsidR="002B1ED0" w:rsidRPr="002B1ED0" w:rsidRDefault="002B1ED0" w:rsidP="00484272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hAnsi="Arial" w:cs="Arial"/>
          <w:color w:val="000000" w:themeColor="text1"/>
        </w:rPr>
        <w:t>Survey results indicated that 69 % and above divisions and commissions want to schedule their own distinguished lectures rather than</w:t>
      </w:r>
      <w:r w:rsidR="00F33A77">
        <w:rPr>
          <w:rFonts w:ascii="Arial" w:hAnsi="Arial" w:cs="Arial"/>
          <w:color w:val="000000" w:themeColor="text1"/>
        </w:rPr>
        <w:t xml:space="preserve"> have a</w:t>
      </w:r>
      <w:r>
        <w:rPr>
          <w:rFonts w:ascii="Arial" w:hAnsi="Arial" w:cs="Arial"/>
          <w:color w:val="000000" w:themeColor="text1"/>
        </w:rPr>
        <w:t xml:space="preserve"> single </w:t>
      </w:r>
      <w:r w:rsidR="00B975FF">
        <w:rPr>
          <w:rFonts w:ascii="Arial" w:hAnsi="Arial" w:cs="Arial"/>
          <w:color w:val="000000" w:themeColor="text1"/>
        </w:rPr>
        <w:t>plenary.</w:t>
      </w:r>
      <w:r w:rsidR="00F33A77">
        <w:rPr>
          <w:rFonts w:ascii="Arial" w:hAnsi="Arial" w:cs="Arial"/>
          <w:color w:val="000000" w:themeColor="text1"/>
        </w:rPr>
        <w:t xml:space="preserve"> </w:t>
      </w:r>
    </w:p>
    <w:p w14:paraId="0190370F" w14:textId="6E748CC8" w:rsidR="002B1ED0" w:rsidRPr="002B1ED0" w:rsidRDefault="00F33A77" w:rsidP="00484272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hAnsi="Arial" w:cs="Arial"/>
          <w:color w:val="000000" w:themeColor="text1"/>
        </w:rPr>
        <w:t xml:space="preserve">Each division can invite </w:t>
      </w:r>
      <w:r w:rsidR="00B975FF">
        <w:rPr>
          <w:rFonts w:ascii="Arial" w:hAnsi="Arial" w:cs="Arial"/>
          <w:color w:val="000000" w:themeColor="text1"/>
        </w:rPr>
        <w:t>its</w:t>
      </w:r>
      <w:r>
        <w:rPr>
          <w:rFonts w:ascii="Arial" w:hAnsi="Arial" w:cs="Arial"/>
          <w:color w:val="000000" w:themeColor="text1"/>
        </w:rPr>
        <w:t xml:space="preserve"> own distinguished </w:t>
      </w:r>
      <w:r w:rsidR="004E1C94">
        <w:rPr>
          <w:rFonts w:ascii="Arial" w:hAnsi="Arial" w:cs="Arial"/>
          <w:color w:val="000000" w:themeColor="text1"/>
        </w:rPr>
        <w:t>lecturer.</w:t>
      </w:r>
      <w:r>
        <w:rPr>
          <w:rFonts w:ascii="Arial" w:hAnsi="Arial" w:cs="Arial"/>
          <w:color w:val="000000" w:themeColor="text1"/>
        </w:rPr>
        <w:t xml:space="preserve"> </w:t>
      </w:r>
    </w:p>
    <w:p w14:paraId="5FB27F44" w14:textId="473D297C" w:rsidR="002B1ED0" w:rsidRPr="00F33A77" w:rsidRDefault="00F33A77" w:rsidP="00F33A77">
      <w:pPr>
        <w:pStyle w:val="ListParagraph"/>
        <w:numPr>
          <w:ilvl w:val="3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hAnsi="Arial" w:cs="Arial"/>
          <w:color w:val="000000" w:themeColor="text1"/>
        </w:rPr>
        <w:t>It will s</w:t>
      </w:r>
      <w:r w:rsidR="002B1ED0">
        <w:rPr>
          <w:rFonts w:ascii="Arial" w:hAnsi="Arial" w:cs="Arial"/>
          <w:color w:val="000000" w:themeColor="text1"/>
        </w:rPr>
        <w:t>till</w:t>
      </w:r>
      <w:r>
        <w:rPr>
          <w:rFonts w:ascii="Arial" w:hAnsi="Arial" w:cs="Arial"/>
          <w:color w:val="000000" w:themeColor="text1"/>
        </w:rPr>
        <w:t xml:space="preserve"> be</w:t>
      </w:r>
      <w:r w:rsidR="002B1ED0">
        <w:rPr>
          <w:rFonts w:ascii="Arial" w:hAnsi="Arial" w:cs="Arial"/>
          <w:color w:val="000000" w:themeColor="text1"/>
        </w:rPr>
        <w:t xml:space="preserve"> </w:t>
      </w:r>
      <w:r w:rsidR="004E1C94">
        <w:rPr>
          <w:rFonts w:ascii="Arial" w:hAnsi="Arial" w:cs="Arial"/>
          <w:color w:val="000000" w:themeColor="text1"/>
        </w:rPr>
        <w:t>advertised.</w:t>
      </w:r>
    </w:p>
    <w:p w14:paraId="5E369FE5" w14:textId="0918BAA5" w:rsidR="00F33A77" w:rsidRPr="002B1ED0" w:rsidRDefault="00F33A77" w:rsidP="00F33A77">
      <w:pPr>
        <w:pStyle w:val="ListParagraph"/>
        <w:numPr>
          <w:ilvl w:val="3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hAnsi="Arial" w:cs="Arial"/>
          <w:color w:val="000000" w:themeColor="text1"/>
        </w:rPr>
        <w:lastRenderedPageBreak/>
        <w:t xml:space="preserve">Same procedure to get </w:t>
      </w:r>
      <w:r w:rsidR="00B975FF">
        <w:rPr>
          <w:rFonts w:ascii="Arial" w:hAnsi="Arial" w:cs="Arial"/>
          <w:color w:val="000000" w:themeColor="text1"/>
        </w:rPr>
        <w:t>selected.</w:t>
      </w:r>
    </w:p>
    <w:p w14:paraId="22FB01CD" w14:textId="31CC3765" w:rsidR="002B1ED0" w:rsidRDefault="00484272" w:rsidP="00E30F29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per submission – conflict of interest discussion</w:t>
      </w:r>
    </w:p>
    <w:p w14:paraId="0275DB83" w14:textId="3D7DAC84" w:rsidR="00484272" w:rsidRDefault="00484272" w:rsidP="00E30F29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ic 4 program chairs</w:t>
      </w:r>
      <w:r w:rsidR="00F33A77">
        <w:rPr>
          <w:rFonts w:ascii="Arial" w:eastAsia="Arial" w:hAnsi="Arial" w:cs="Arial"/>
        </w:rPr>
        <w:t xml:space="preserve"> meeting</w:t>
      </w:r>
      <w:r>
        <w:rPr>
          <w:rFonts w:ascii="Arial" w:eastAsia="Arial" w:hAnsi="Arial" w:cs="Arial"/>
        </w:rPr>
        <w:t xml:space="preserve"> for possible</w:t>
      </w:r>
      <w:r w:rsidR="00F33A77">
        <w:rPr>
          <w:rFonts w:ascii="Arial" w:eastAsia="Arial" w:hAnsi="Arial" w:cs="Arial"/>
        </w:rPr>
        <w:t xml:space="preserve"> future</w:t>
      </w:r>
      <w:r>
        <w:rPr>
          <w:rFonts w:ascii="Arial" w:eastAsia="Arial" w:hAnsi="Arial" w:cs="Arial"/>
        </w:rPr>
        <w:t xml:space="preserve"> activities</w:t>
      </w:r>
    </w:p>
    <w:p w14:paraId="26FEC137" w14:textId="3B63C2BB" w:rsidR="00484272" w:rsidRPr="00AF22F3" w:rsidRDefault="00484272" w:rsidP="00E30F29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ntinuing with NEMO</w:t>
      </w:r>
      <w:r w:rsidR="00F33A77">
        <w:rPr>
          <w:rFonts w:ascii="Arial" w:eastAsia="Arial" w:hAnsi="Arial" w:cs="Arial"/>
        </w:rPr>
        <w:t xml:space="preserve"> again for this year</w:t>
      </w: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C4962E1" w14:textId="07F35350" w:rsidR="004915D2" w:rsidRDefault="00AF22F3" w:rsidP="004915D2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9ACA927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37CC1E3E" w14:textId="1E73B595" w:rsidR="00067A16" w:rsidRPr="000C7D41" w:rsidRDefault="00084DEC" w:rsidP="000C7D41">
      <w:pPr>
        <w:numPr>
          <w:ilvl w:val="1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</w:t>
      </w:r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42EDF656" w14:textId="7796DFA3" w:rsidR="00006A40" w:rsidRPr="0042179D" w:rsidRDefault="000C7D41" w:rsidP="0042179D">
      <w:pPr>
        <w:pStyle w:val="Title"/>
        <w:numPr>
          <w:ilvl w:val="0"/>
          <w:numId w:val="44"/>
        </w:numPr>
        <w:jc w:val="left"/>
        <w:rPr>
          <w:rFonts w:ascii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</w:rPr>
        <w:t>N/A</w:t>
      </w:r>
    </w:p>
    <w:p w14:paraId="53E2A6D6" w14:textId="7ED914FB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="002B1ED0">
        <w:rPr>
          <w:rFonts w:ascii="Arial" w:hAnsi="Arial" w:cs="Arial"/>
          <w:color w:val="000000" w:themeColor="text1"/>
        </w:rPr>
        <w:t>Yuchen</w:t>
      </w:r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65F73ED5" w14:textId="32E56358" w:rsidR="00AF22F3" w:rsidRDefault="002B1ED0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ouched base with </w:t>
      </w:r>
      <w:proofErr w:type="spellStart"/>
      <w:r w:rsidR="00FD21A7">
        <w:rPr>
          <w:rFonts w:ascii="Arial" w:eastAsia="Arial" w:hAnsi="Arial" w:cs="Arial"/>
        </w:rPr>
        <w:t>J</w:t>
      </w:r>
      <w:r>
        <w:rPr>
          <w:rFonts w:ascii="Arial" w:eastAsia="Arial" w:hAnsi="Arial" w:cs="Arial"/>
        </w:rPr>
        <w:t>enanvive</w:t>
      </w:r>
      <w:proofErr w:type="spellEnd"/>
    </w:p>
    <w:p w14:paraId="71B4D0F5" w14:textId="7D935D98" w:rsidR="002B1ED0" w:rsidRDefault="002B1ED0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ast </w:t>
      </w:r>
      <w:r w:rsidR="00FD21A7">
        <w:rPr>
          <w:rFonts w:ascii="Arial" w:eastAsia="Arial" w:hAnsi="Arial" w:cs="Arial"/>
        </w:rPr>
        <w:t>year's</w:t>
      </w:r>
      <w:r>
        <w:rPr>
          <w:rFonts w:ascii="Arial" w:eastAsia="Arial" w:hAnsi="Arial" w:cs="Arial"/>
        </w:rPr>
        <w:t xml:space="preserve"> materials handed over to me</w:t>
      </w:r>
    </w:p>
    <w:p w14:paraId="79FE48C3" w14:textId="527FB557" w:rsidR="002B1ED0" w:rsidRDefault="002B1ED0" w:rsidP="002B1ED0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ome positions are alternating over </w:t>
      </w:r>
      <w:r w:rsidR="00B975FF">
        <w:rPr>
          <w:rFonts w:ascii="Arial" w:eastAsia="Arial" w:hAnsi="Arial" w:cs="Arial"/>
        </w:rPr>
        <w:t>the years.</w:t>
      </w:r>
    </w:p>
    <w:p w14:paraId="7BEB3676" w14:textId="32186C4E" w:rsidR="002B1ED0" w:rsidRDefault="00FD21A7" w:rsidP="002B1ED0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Yuchen is working</w:t>
      </w:r>
      <w:r w:rsidR="002B1ED0" w:rsidRPr="002B1ED0">
        <w:rPr>
          <w:rFonts w:ascii="Arial" w:eastAsia="Arial" w:hAnsi="Arial" w:cs="Arial"/>
        </w:rPr>
        <w:t xml:space="preserve"> with Kristi to understand bylaws</w:t>
      </w:r>
    </w:p>
    <w:p w14:paraId="77A4CB90" w14:textId="40BEBDFA" w:rsidR="002B1ED0" w:rsidRPr="00FD21A7" w:rsidRDefault="002B1ED0" w:rsidP="00FD21A7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all for election in late </w:t>
      </w:r>
      <w:r w:rsidR="00FD21A7">
        <w:rPr>
          <w:rFonts w:ascii="Arial" w:eastAsia="Arial" w:hAnsi="Arial" w:cs="Arial"/>
        </w:rPr>
        <w:t>January.</w:t>
      </w:r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1FF5BB8F" w:rsidR="00F71321" w:rsidRPr="00BC43C0" w:rsidRDefault="00AF22F3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68A7C4CA" w14:textId="20FC350C" w:rsidR="00084DEC" w:rsidRDefault="00084DEC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No </w:t>
      </w:r>
      <w:r w:rsidR="00FD21A7">
        <w:rPr>
          <w:rFonts w:ascii="Arial" w:hAnsi="Arial" w:cs="Arial"/>
          <w:color w:val="000000" w:themeColor="text1"/>
        </w:rPr>
        <w:t xml:space="preserve">major </w:t>
      </w:r>
      <w:r>
        <w:rPr>
          <w:rFonts w:ascii="Arial" w:hAnsi="Arial" w:cs="Arial"/>
          <w:color w:val="000000" w:themeColor="text1"/>
        </w:rPr>
        <w:t>updates</w:t>
      </w:r>
    </w:p>
    <w:p w14:paraId="07356A4E" w14:textId="068BD897" w:rsidR="00084DEC" w:rsidRDefault="00FD21A7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ots of </w:t>
      </w:r>
      <w:r w:rsidR="00084DEC">
        <w:rPr>
          <w:rFonts w:ascii="Arial" w:hAnsi="Arial" w:cs="Arial"/>
          <w:color w:val="000000" w:themeColor="text1"/>
        </w:rPr>
        <w:t>Job posting season</w:t>
      </w:r>
    </w:p>
    <w:p w14:paraId="3E00DA6B" w14:textId="525A9C7E" w:rsidR="00FD21A7" w:rsidRDefault="00FD21A7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Krystal is updating the officer page</w:t>
      </w:r>
    </w:p>
    <w:p w14:paraId="3E625FF4" w14:textId="77777777" w:rsidR="00084DEC" w:rsidRDefault="00084DEC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ewsletter</w:t>
      </w:r>
    </w:p>
    <w:p w14:paraId="5F07E22A" w14:textId="41D2793D" w:rsidR="00084DEC" w:rsidRDefault="00FD21A7" w:rsidP="005A32CA">
      <w:pPr>
        <w:pStyle w:val="ListParagraph"/>
        <w:numPr>
          <w:ilvl w:val="2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orking with Idalis for Job postings and announcements </w:t>
      </w:r>
    </w:p>
    <w:p w14:paraId="4281F7DF" w14:textId="253E2943" w:rsidR="00FD21A7" w:rsidRDefault="00FD21A7" w:rsidP="005A32CA">
      <w:pPr>
        <w:pStyle w:val="ListParagraph"/>
        <w:numPr>
          <w:ilvl w:val="2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ending it out soon</w:t>
      </w:r>
    </w:p>
    <w:p w14:paraId="46E45D0C" w14:textId="77777777" w:rsidR="00FD21A7" w:rsidRDefault="00FD21A7" w:rsidP="00FD21A7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</w:p>
    <w:p w14:paraId="40FDBA4D" w14:textId="77777777" w:rsidR="004C7352" w:rsidRDefault="004C7352" w:rsidP="00FF549E">
      <w:pPr>
        <w:pStyle w:val="ListParagraph"/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6B0798C" w14:textId="10A844DB" w:rsidR="00864661" w:rsidRPr="00C31B85" w:rsidRDefault="000C7D41" w:rsidP="0042179D">
      <w:pPr>
        <w:pStyle w:val="ListParagraph"/>
        <w:numPr>
          <w:ilvl w:val="0"/>
          <w:numId w:val="4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</w:rPr>
        <w:t>N/A</w:t>
      </w: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0D0F1ADE" w14:textId="53A8E297" w:rsidR="00AF22F3" w:rsidRPr="00FD7D3E" w:rsidRDefault="004C7352" w:rsidP="00AF22F3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3D36F396" w14:textId="5202CDBC" w:rsidR="00ED639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Updates from other </w:t>
      </w:r>
      <w:r w:rsidR="00FD7D3E">
        <w:rPr>
          <w:rFonts w:ascii="Arial" w:eastAsia="Arial" w:hAnsi="Arial" w:cs="Arial"/>
          <w:color w:val="000000"/>
        </w:rPr>
        <w:t>officers.</w:t>
      </w:r>
    </w:p>
    <w:p w14:paraId="28ECB834" w14:textId="42F22191" w:rsidR="00FD7D3E" w:rsidRPr="00FD21A7" w:rsidRDefault="00FD21A7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 xml:space="preserve">Idalis- if no one is available- willing to volunteer for the CP 12 committee on K-12 education </w:t>
      </w:r>
    </w:p>
    <w:p w14:paraId="7EC4BDE8" w14:textId="7DE8BA7F" w:rsidR="00FD21A7" w:rsidRPr="00B975FF" w:rsidRDefault="00FD21A7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 xml:space="preserve">People </w:t>
      </w:r>
      <w:r w:rsidR="00B975FF">
        <w:rPr>
          <w:rFonts w:ascii="Arial" w:eastAsia="Arial" w:hAnsi="Arial" w:cs="Arial"/>
        </w:rPr>
        <w:t>in</w:t>
      </w:r>
      <w:r>
        <w:rPr>
          <w:rFonts w:ascii="Arial" w:eastAsia="Arial" w:hAnsi="Arial" w:cs="Arial"/>
        </w:rPr>
        <w:t xml:space="preserve"> the division might be interested- this helps nurture them into our division and benefits everyone.</w:t>
      </w:r>
    </w:p>
    <w:p w14:paraId="6528FA91" w14:textId="0C6A162D" w:rsidR="00B975FF" w:rsidRPr="00B975FF" w:rsidRDefault="00B975FF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lastRenderedPageBreak/>
        <w:t xml:space="preserve">We had multiple people in the panel who did k12 educational work- forward it to them. </w:t>
      </w:r>
    </w:p>
    <w:p w14:paraId="638F576E" w14:textId="77777777" w:rsidR="004E1C94" w:rsidRPr="004E1C94" w:rsidRDefault="00B975FF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>Get the panelists to do a networking session – help energize our membership.</w:t>
      </w:r>
    </w:p>
    <w:p w14:paraId="51FD69B2" w14:textId="61919FFE" w:rsidR="00B975FF" w:rsidRPr="004E1C94" w:rsidRDefault="004E1C94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 xml:space="preserve">Mentorship program- build on connection- webinar </w:t>
      </w:r>
    </w:p>
    <w:p w14:paraId="2AB3AE17" w14:textId="3E802FC6" w:rsidR="004E1C94" w:rsidRPr="001C429B" w:rsidRDefault="004E1C94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 xml:space="preserve">Send a survey out in the newsletter and get ideas from the audience </w:t>
      </w:r>
    </w:p>
    <w:p w14:paraId="56B5A402" w14:textId="719C2BF2" w:rsidR="001C429B" w:rsidRDefault="001028EC" w:rsidP="00FD7D3E">
      <w:pPr>
        <w:numPr>
          <w:ilvl w:val="3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>Let's</w:t>
      </w:r>
      <w:r w:rsidR="001C429B">
        <w:rPr>
          <w:rFonts w:ascii="Arial" w:eastAsia="Arial" w:hAnsi="Arial" w:cs="Arial"/>
        </w:rPr>
        <w:t xml:space="preserve"> focus on The Mara Washburn award until financial situation is stabilized </w:t>
      </w:r>
    </w:p>
    <w:p w14:paraId="1FC85F68" w14:textId="77777777" w:rsidR="00067A16" w:rsidRPr="00ED6392" w:rsidRDefault="00067A16" w:rsidP="005A32CA">
      <w:pPr>
        <w:pBdr>
          <w:top w:val="nil"/>
          <w:left w:val="nil"/>
          <w:bottom w:val="nil"/>
          <w:right w:val="nil"/>
          <w:between w:val="nil"/>
        </w:pBdr>
        <w:ind w:left="2160"/>
        <w:rPr>
          <w:rFonts w:ascii="Arial" w:eastAsia="Arial" w:hAnsi="Arial" w:cs="Arial"/>
          <w:color w:val="000000"/>
        </w:rPr>
      </w:pP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160E5283" w:rsidR="004C7352" w:rsidRPr="007153C5" w:rsidRDefault="00B975FF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Lily- Forward this to the </w:t>
      </w:r>
      <w:r w:rsidR="001C429B">
        <w:rPr>
          <w:rFonts w:ascii="Arial" w:eastAsia="Arial" w:hAnsi="Arial" w:cs="Arial"/>
          <w:color w:val="000000" w:themeColor="text1"/>
        </w:rPr>
        <w:t>panelist.</w:t>
      </w:r>
      <w:r>
        <w:rPr>
          <w:rFonts w:ascii="Arial" w:eastAsia="Arial" w:hAnsi="Arial" w:cs="Arial"/>
          <w:color w:val="000000" w:themeColor="text1"/>
        </w:rPr>
        <w:t xml:space="preserve"> </w:t>
      </w:r>
    </w:p>
    <w:p w14:paraId="08BD3F29" w14:textId="77777777" w:rsidR="008E4549" w:rsidRPr="00FD7D3E" w:rsidRDefault="008E4549" w:rsidP="00FD7D3E">
      <w:pPr>
        <w:rPr>
          <w:rFonts w:ascii="Arial" w:hAnsi="Arial" w:cs="Arial"/>
          <w:color w:val="000000" w:themeColor="text1"/>
        </w:rPr>
      </w:pPr>
    </w:p>
    <w:p w14:paraId="7BA1ABBD" w14:textId="60611DB3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adjourned </w:t>
      </w:r>
    </w:p>
    <w:sectPr w:rsidR="00C5150E" w:rsidRPr="00C024E4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4DC89" w14:textId="77777777" w:rsidR="00883D33" w:rsidRDefault="00883D33">
      <w:r>
        <w:separator/>
      </w:r>
    </w:p>
  </w:endnote>
  <w:endnote w:type="continuationSeparator" w:id="0">
    <w:p w14:paraId="5A4CB52C" w14:textId="77777777" w:rsidR="00883D33" w:rsidRDefault="00883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84D52" w14:textId="77777777" w:rsidR="00883D33" w:rsidRDefault="00883D33">
      <w:r>
        <w:separator/>
      </w:r>
    </w:p>
  </w:footnote>
  <w:footnote w:type="continuationSeparator" w:id="0">
    <w:p w14:paraId="76B0AB08" w14:textId="77777777" w:rsidR="00883D33" w:rsidRDefault="00883D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2CB9"/>
    <w:multiLevelType w:val="multilevel"/>
    <w:tmpl w:val="D4426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FA4"/>
    <w:multiLevelType w:val="multilevel"/>
    <w:tmpl w:val="040CC1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A171794"/>
    <w:multiLevelType w:val="multilevel"/>
    <w:tmpl w:val="57FE14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B8B5E78"/>
    <w:multiLevelType w:val="hybridMultilevel"/>
    <w:tmpl w:val="B41642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F1B551A"/>
    <w:multiLevelType w:val="multilevel"/>
    <w:tmpl w:val="419EBD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7120E"/>
    <w:multiLevelType w:val="multilevel"/>
    <w:tmpl w:val="A1943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C2BCC"/>
    <w:multiLevelType w:val="multilevel"/>
    <w:tmpl w:val="B91AAF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B9E4B67"/>
    <w:multiLevelType w:val="hybridMultilevel"/>
    <w:tmpl w:val="713EC5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516DB8"/>
    <w:multiLevelType w:val="multilevel"/>
    <w:tmpl w:val="D1E86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684416E"/>
    <w:multiLevelType w:val="multilevel"/>
    <w:tmpl w:val="9D228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74F40AA"/>
    <w:multiLevelType w:val="hybridMultilevel"/>
    <w:tmpl w:val="049AC9A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DB7C89"/>
    <w:multiLevelType w:val="multilevel"/>
    <w:tmpl w:val="CAC8D8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69433B"/>
    <w:multiLevelType w:val="multilevel"/>
    <w:tmpl w:val="D8B88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D9E787D"/>
    <w:multiLevelType w:val="multilevel"/>
    <w:tmpl w:val="36C81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3"/>
  </w:num>
  <w:num w:numId="2" w16cid:durableId="917595204">
    <w:abstractNumId w:val="29"/>
  </w:num>
  <w:num w:numId="3" w16cid:durableId="1290866330">
    <w:abstractNumId w:val="7"/>
  </w:num>
  <w:num w:numId="4" w16cid:durableId="367949263">
    <w:abstractNumId w:val="23"/>
  </w:num>
  <w:num w:numId="5" w16cid:durableId="2065980848">
    <w:abstractNumId w:val="35"/>
  </w:num>
  <w:num w:numId="6" w16cid:durableId="1962879885">
    <w:abstractNumId w:val="42"/>
  </w:num>
  <w:num w:numId="7" w16cid:durableId="314719708">
    <w:abstractNumId w:val="11"/>
  </w:num>
  <w:num w:numId="8" w16cid:durableId="771822883">
    <w:abstractNumId w:val="6"/>
  </w:num>
  <w:num w:numId="9" w16cid:durableId="631907601">
    <w:abstractNumId w:val="36"/>
  </w:num>
  <w:num w:numId="10" w16cid:durableId="403530306">
    <w:abstractNumId w:val="3"/>
  </w:num>
  <w:num w:numId="11" w16cid:durableId="1144464607">
    <w:abstractNumId w:val="32"/>
  </w:num>
  <w:num w:numId="12" w16cid:durableId="2040079702">
    <w:abstractNumId w:val="17"/>
  </w:num>
  <w:num w:numId="13" w16cid:durableId="256325288">
    <w:abstractNumId w:val="25"/>
  </w:num>
  <w:num w:numId="14" w16cid:durableId="658969338">
    <w:abstractNumId w:val="16"/>
  </w:num>
  <w:num w:numId="15" w16cid:durableId="307129863">
    <w:abstractNumId w:val="30"/>
  </w:num>
  <w:num w:numId="16" w16cid:durableId="2078476110">
    <w:abstractNumId w:val="37"/>
  </w:num>
  <w:num w:numId="17" w16cid:durableId="1920673603">
    <w:abstractNumId w:val="47"/>
  </w:num>
  <w:num w:numId="18" w16cid:durableId="1238632113">
    <w:abstractNumId w:val="44"/>
  </w:num>
  <w:num w:numId="19" w16cid:durableId="1654406975">
    <w:abstractNumId w:val="22"/>
  </w:num>
  <w:num w:numId="20" w16cid:durableId="2072071259">
    <w:abstractNumId w:val="43"/>
  </w:num>
  <w:num w:numId="21" w16cid:durableId="50468333">
    <w:abstractNumId w:val="15"/>
  </w:num>
  <w:num w:numId="22" w16cid:durableId="1024744971">
    <w:abstractNumId w:val="24"/>
  </w:num>
  <w:num w:numId="23" w16cid:durableId="556824098">
    <w:abstractNumId w:val="20"/>
  </w:num>
  <w:num w:numId="24" w16cid:durableId="1256598113">
    <w:abstractNumId w:val="38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9"/>
  </w:num>
  <w:num w:numId="29" w16cid:durableId="1952348448">
    <w:abstractNumId w:val="40"/>
  </w:num>
  <w:num w:numId="30" w16cid:durableId="604654375">
    <w:abstractNumId w:val="8"/>
  </w:num>
  <w:num w:numId="31" w16cid:durableId="534008092">
    <w:abstractNumId w:val="28"/>
  </w:num>
  <w:num w:numId="32" w16cid:durableId="1893270114">
    <w:abstractNumId w:val="14"/>
  </w:num>
  <w:num w:numId="33" w16cid:durableId="16539903">
    <w:abstractNumId w:val="19"/>
  </w:num>
  <w:num w:numId="34" w16cid:durableId="659623079">
    <w:abstractNumId w:val="4"/>
  </w:num>
  <w:num w:numId="35" w16cid:durableId="916093487">
    <w:abstractNumId w:val="9"/>
  </w:num>
  <w:num w:numId="36" w16cid:durableId="1571888184">
    <w:abstractNumId w:val="31"/>
  </w:num>
  <w:num w:numId="37" w16cid:durableId="1918514787">
    <w:abstractNumId w:val="21"/>
  </w:num>
  <w:num w:numId="38" w16cid:durableId="1100032087">
    <w:abstractNumId w:val="33"/>
  </w:num>
  <w:num w:numId="39" w16cid:durableId="1670713102">
    <w:abstractNumId w:val="46"/>
  </w:num>
  <w:num w:numId="40" w16cid:durableId="1431242691">
    <w:abstractNumId w:val="41"/>
  </w:num>
  <w:num w:numId="41" w16cid:durableId="751852450">
    <w:abstractNumId w:val="5"/>
  </w:num>
  <w:num w:numId="42" w16cid:durableId="1978105657">
    <w:abstractNumId w:val="45"/>
  </w:num>
  <w:num w:numId="43" w16cid:durableId="188759387">
    <w:abstractNumId w:val="12"/>
  </w:num>
  <w:num w:numId="44" w16cid:durableId="1939941182">
    <w:abstractNumId w:val="27"/>
  </w:num>
  <w:num w:numId="45" w16cid:durableId="421994089">
    <w:abstractNumId w:val="34"/>
  </w:num>
  <w:num w:numId="46" w16cid:durableId="1371488554">
    <w:abstractNumId w:val="26"/>
  </w:num>
  <w:num w:numId="47" w16cid:durableId="760638342">
    <w:abstractNumId w:val="18"/>
  </w:num>
  <w:num w:numId="48" w16cid:durableId="1681543458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NK8FABmN55M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67A16"/>
    <w:rsid w:val="00071DB7"/>
    <w:rsid w:val="00075C67"/>
    <w:rsid w:val="0008243C"/>
    <w:rsid w:val="000832FC"/>
    <w:rsid w:val="00084DEC"/>
    <w:rsid w:val="000948C8"/>
    <w:rsid w:val="000C7D41"/>
    <w:rsid w:val="000E62FD"/>
    <w:rsid w:val="000F1408"/>
    <w:rsid w:val="00101400"/>
    <w:rsid w:val="001021A6"/>
    <w:rsid w:val="001028EC"/>
    <w:rsid w:val="00103695"/>
    <w:rsid w:val="00112F4F"/>
    <w:rsid w:val="00133E04"/>
    <w:rsid w:val="00134FFC"/>
    <w:rsid w:val="00137167"/>
    <w:rsid w:val="00150411"/>
    <w:rsid w:val="00153C56"/>
    <w:rsid w:val="0017447C"/>
    <w:rsid w:val="001B6846"/>
    <w:rsid w:val="001C429B"/>
    <w:rsid w:val="001E0016"/>
    <w:rsid w:val="00207C6B"/>
    <w:rsid w:val="002101EC"/>
    <w:rsid w:val="00215F78"/>
    <w:rsid w:val="00235754"/>
    <w:rsid w:val="00242E44"/>
    <w:rsid w:val="002503C0"/>
    <w:rsid w:val="00251409"/>
    <w:rsid w:val="0027252E"/>
    <w:rsid w:val="00297BA5"/>
    <w:rsid w:val="002A735D"/>
    <w:rsid w:val="002B1ED0"/>
    <w:rsid w:val="002B6E02"/>
    <w:rsid w:val="002C00F6"/>
    <w:rsid w:val="002E0465"/>
    <w:rsid w:val="00321561"/>
    <w:rsid w:val="00334F01"/>
    <w:rsid w:val="00336017"/>
    <w:rsid w:val="00352CAA"/>
    <w:rsid w:val="00357441"/>
    <w:rsid w:val="003746A3"/>
    <w:rsid w:val="00393365"/>
    <w:rsid w:val="003C62A1"/>
    <w:rsid w:val="003C7C8D"/>
    <w:rsid w:val="004014FF"/>
    <w:rsid w:val="0042179D"/>
    <w:rsid w:val="004262C9"/>
    <w:rsid w:val="00430E47"/>
    <w:rsid w:val="00433676"/>
    <w:rsid w:val="00436621"/>
    <w:rsid w:val="004369E5"/>
    <w:rsid w:val="00451672"/>
    <w:rsid w:val="00463752"/>
    <w:rsid w:val="00484272"/>
    <w:rsid w:val="004915D2"/>
    <w:rsid w:val="00494B3B"/>
    <w:rsid w:val="004A23C3"/>
    <w:rsid w:val="004A4B65"/>
    <w:rsid w:val="004B5BE6"/>
    <w:rsid w:val="004C014A"/>
    <w:rsid w:val="004C4023"/>
    <w:rsid w:val="004C7352"/>
    <w:rsid w:val="004E1C94"/>
    <w:rsid w:val="00502934"/>
    <w:rsid w:val="005238B5"/>
    <w:rsid w:val="005266E0"/>
    <w:rsid w:val="00541381"/>
    <w:rsid w:val="00572883"/>
    <w:rsid w:val="005922B0"/>
    <w:rsid w:val="005969A1"/>
    <w:rsid w:val="005A32CA"/>
    <w:rsid w:val="005B0849"/>
    <w:rsid w:val="005C737D"/>
    <w:rsid w:val="005D309F"/>
    <w:rsid w:val="005D3D7A"/>
    <w:rsid w:val="005E0BD1"/>
    <w:rsid w:val="00624C5C"/>
    <w:rsid w:val="00633312"/>
    <w:rsid w:val="00634B9D"/>
    <w:rsid w:val="00637EC8"/>
    <w:rsid w:val="00663281"/>
    <w:rsid w:val="006724CF"/>
    <w:rsid w:val="006827F0"/>
    <w:rsid w:val="006A597B"/>
    <w:rsid w:val="006B2BF1"/>
    <w:rsid w:val="006C0C3C"/>
    <w:rsid w:val="006D029E"/>
    <w:rsid w:val="006E7C26"/>
    <w:rsid w:val="006F18D0"/>
    <w:rsid w:val="007035F4"/>
    <w:rsid w:val="00724C7D"/>
    <w:rsid w:val="007345EE"/>
    <w:rsid w:val="00780D26"/>
    <w:rsid w:val="00791038"/>
    <w:rsid w:val="00792392"/>
    <w:rsid w:val="007A010C"/>
    <w:rsid w:val="007A2754"/>
    <w:rsid w:val="007A4F1F"/>
    <w:rsid w:val="007B072B"/>
    <w:rsid w:val="007C17BC"/>
    <w:rsid w:val="007C3ED2"/>
    <w:rsid w:val="007C6A94"/>
    <w:rsid w:val="007D630C"/>
    <w:rsid w:val="007F5520"/>
    <w:rsid w:val="008014F6"/>
    <w:rsid w:val="0081320A"/>
    <w:rsid w:val="00813B41"/>
    <w:rsid w:val="008272C8"/>
    <w:rsid w:val="00834F3C"/>
    <w:rsid w:val="00851C98"/>
    <w:rsid w:val="00853E05"/>
    <w:rsid w:val="00856A8E"/>
    <w:rsid w:val="00860A33"/>
    <w:rsid w:val="00864661"/>
    <w:rsid w:val="008718B1"/>
    <w:rsid w:val="00883D33"/>
    <w:rsid w:val="00887D09"/>
    <w:rsid w:val="008D2C3C"/>
    <w:rsid w:val="008D3352"/>
    <w:rsid w:val="008E4549"/>
    <w:rsid w:val="00910F67"/>
    <w:rsid w:val="009111BE"/>
    <w:rsid w:val="00914C9F"/>
    <w:rsid w:val="00915976"/>
    <w:rsid w:val="009220A6"/>
    <w:rsid w:val="00950F3E"/>
    <w:rsid w:val="009558CD"/>
    <w:rsid w:val="009629A6"/>
    <w:rsid w:val="0096790C"/>
    <w:rsid w:val="009A255F"/>
    <w:rsid w:val="009A27B3"/>
    <w:rsid w:val="009D1319"/>
    <w:rsid w:val="009D2E66"/>
    <w:rsid w:val="009E43ED"/>
    <w:rsid w:val="00A2267F"/>
    <w:rsid w:val="00A506DD"/>
    <w:rsid w:val="00A55D4E"/>
    <w:rsid w:val="00A64C1A"/>
    <w:rsid w:val="00A6768B"/>
    <w:rsid w:val="00A719A7"/>
    <w:rsid w:val="00A72C16"/>
    <w:rsid w:val="00A73EFD"/>
    <w:rsid w:val="00A81393"/>
    <w:rsid w:val="00A923B5"/>
    <w:rsid w:val="00AA33A5"/>
    <w:rsid w:val="00AC4615"/>
    <w:rsid w:val="00AE66EF"/>
    <w:rsid w:val="00AF22F3"/>
    <w:rsid w:val="00AF2ACF"/>
    <w:rsid w:val="00B02E7F"/>
    <w:rsid w:val="00B302F8"/>
    <w:rsid w:val="00B35D65"/>
    <w:rsid w:val="00B45E05"/>
    <w:rsid w:val="00B62034"/>
    <w:rsid w:val="00B975FF"/>
    <w:rsid w:val="00BC37FA"/>
    <w:rsid w:val="00BC43C0"/>
    <w:rsid w:val="00BE6796"/>
    <w:rsid w:val="00BF273B"/>
    <w:rsid w:val="00BF4D83"/>
    <w:rsid w:val="00C024E4"/>
    <w:rsid w:val="00C04F37"/>
    <w:rsid w:val="00C115A4"/>
    <w:rsid w:val="00C15071"/>
    <w:rsid w:val="00C31B85"/>
    <w:rsid w:val="00C473CE"/>
    <w:rsid w:val="00C5150E"/>
    <w:rsid w:val="00C5619A"/>
    <w:rsid w:val="00C66C00"/>
    <w:rsid w:val="00C75695"/>
    <w:rsid w:val="00C8751F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17252"/>
    <w:rsid w:val="00E32C98"/>
    <w:rsid w:val="00E33CBE"/>
    <w:rsid w:val="00E33F61"/>
    <w:rsid w:val="00E43A01"/>
    <w:rsid w:val="00E6624B"/>
    <w:rsid w:val="00E83555"/>
    <w:rsid w:val="00E84B75"/>
    <w:rsid w:val="00EB2E32"/>
    <w:rsid w:val="00EB4F41"/>
    <w:rsid w:val="00EC0065"/>
    <w:rsid w:val="00EC2CFA"/>
    <w:rsid w:val="00ED6392"/>
    <w:rsid w:val="00EE2E27"/>
    <w:rsid w:val="00EF12DE"/>
    <w:rsid w:val="00EF1B13"/>
    <w:rsid w:val="00EF4955"/>
    <w:rsid w:val="00F02FC3"/>
    <w:rsid w:val="00F15490"/>
    <w:rsid w:val="00F33A77"/>
    <w:rsid w:val="00F47980"/>
    <w:rsid w:val="00F50D70"/>
    <w:rsid w:val="00F71321"/>
    <w:rsid w:val="00F8473E"/>
    <w:rsid w:val="00F87C02"/>
    <w:rsid w:val="00FB7922"/>
    <w:rsid w:val="00FD21A7"/>
    <w:rsid w:val="00FD7D3E"/>
    <w:rsid w:val="00FF549E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424</Words>
  <Characters>2544</Characters>
  <Application>Microsoft Office Word</Application>
  <DocSecurity>0</DocSecurity>
  <Lines>7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13</cp:revision>
  <dcterms:created xsi:type="dcterms:W3CDTF">2023-10-11T22:39:00Z</dcterms:created>
  <dcterms:modified xsi:type="dcterms:W3CDTF">2023-10-11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